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Velt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lt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3 North Catino Cour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ole.veltr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3357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